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การเรียนการสอนทางไกลมหาวิทยาลัยราชภัฏสกลนคร</w:t>
      </w:r>
    </w:p>
    <w:p>
      <w:pPr>
        <w:pStyle w:val="Date"/>
      </w:pPr>
      <w:r>
        <w:t xml:space="preserve">วันอังคารที่</w:t>
      </w:r>
      <w:r>
        <w:t xml:space="preserve"> </w:t>
      </w:r>
      <w:r>
        <w:t xml:space="preserve">30</w:t>
      </w:r>
      <w:r>
        <w:t xml:space="preserve"> </w:t>
      </w:r>
      <w:r>
        <w:t xml:space="preserve">พฤษจิกายน</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w:t>
      </w:r>
    </w:p>
    <w:p>
      <w:pPr>
        <w:pStyle w:val="BodyText"/>
      </w:pPr>
      <w:r>
        <w:t xml:space="preserve">(อาจารย์) สวสไม่ได้ยิน สวัสดีค่ะ แสดงว่าไม่ได้ยินใช่ไใช่ไหมคะ พี่อ๊ดไม่ได้ยินเสียงอาจารย์ใช่ไหม ไม่ได้ยิน ไม่เป็นอะไรค่ะ วันนี้เทสต์เฉย ๆ เรายังไม่เริ่มเรียน เราจะเริ่มเรียนอาทิตย์หน้า วันนี้พาเด็ก ๆ มาชมห้องแล้วก็รู้จักกันใหม่อีกรอบ แบบเห็นตัวเป็น ๆ ไม่ได้ผ่านหน้าจอ ยังไม่ได้ ๆ</w:t>
      </w:r>
    </w:p>
    <w:p>
      <w:pPr>
        <w:pStyle w:val="BodyText"/>
      </w:pPr>
      <w:r>
        <w:t xml:space="preserve">(ล่าม) สวัสดีค่ะ ได้ยินเสียงล่ามไหมคะ คะ… แต่ฝั่งทาง…</w:t>
      </w:r>
    </w:p>
    <w:p>
      <w:pPr>
        <w:pStyle w:val="BodyText"/>
      </w:pPr>
      <w:r>
        <w:t xml:space="preserve">(อาจารย์) ได้ยินแต่เสียงเป็นกระตุก ๆ</w:t>
      </w:r>
    </w:p>
    <w:p>
      <w:pPr>
        <w:pStyle w:val="BodyText"/>
      </w:pPr>
      <w:r>
        <w:t xml:space="preserve">(ล่าม) … สกลนครนะคะ คือ ตอนนี้เขากำลังเทสต์ระบบตัวนี้อยู่</w:t>
      </w:r>
    </w:p>
    <w:p>
      <w:pPr>
        <w:pStyle w:val="BodyText"/>
      </w:pPr>
      <w:r>
        <w:t xml:space="preserve">(ล่าม) สักครู่นะคะ</w:t>
      </w:r>
    </w:p>
    <w:p>
      <w:pPr>
        <w:pStyle w:val="BodyText"/>
      </w:pPr>
      <w:r>
        <w:t xml:space="preserve">(อาจารย์) ค่ะ</w:t>
      </w:r>
    </w:p>
    <w:p>
      <w:pPr>
        <w:pStyle w:val="BodyText"/>
      </w:pPr>
      <w:r>
        <w:t xml:space="preserve">(ล่าม) สวัสดีค่ะ ได้ยินเสียงล่ามไหมคะ</w:t>
      </w:r>
    </w:p>
    <w:p>
      <w:pPr>
        <w:pStyle w:val="BodyText"/>
      </w:pPr>
      <w:r>
        <w:t xml:space="preserve">(อาจารย์) เสียงค่อยค่ะ ไม่ค่อยได้ยินเท่าไร เป็นกับสัญญาณเน็ตหรือ</w:t>
      </w:r>
    </w:p>
    <w:p>
      <w:pPr>
        <w:pStyle w:val="BodyText"/>
      </w:pPr>
      <w:r>
        <w:t xml:space="preserve">(อาจารย์) สวัสดีค่ะ พี่อีฟได้ยินไหมคะ ไม่ได้ยินอีก สวัสดีค่ะ ได้ยินเสียงล่ามไหมคะ</w:t>
      </w:r>
    </w:p>
    <w:p>
      <w:pPr>
        <w:pStyle w:val="BodyText"/>
      </w:pPr>
      <w:r>
        <w:t xml:space="preserve">(อาจารย์) ได้ยินค่ะ ชัดค่ะ</w:t>
      </w:r>
    </w:p>
    <w:p>
      <w:pPr>
        <w:pStyle w:val="BodyText"/>
      </w:pPr>
      <w:r>
        <w:t xml:space="preserve">(ล่าม) สวัสดีค่ะ อ.แม่</w:t>
      </w:r>
    </w:p>
    <w:p>
      <w:pPr>
        <w:pStyle w:val="BodyText"/>
      </w:pPr>
      <w:r>
        <w:t xml:space="preserve">(อาจารย์) ค่ะ สวัสดีค่ะ สรุปใครล่ามนี่ พี่อี๊ดหรือการ์ตูน พี่อี๊ดล่ามนะคะ โอเคค่ะ อย่างนั้น ก่อนอื่นสวัสดีเด็ก ๆ ทุกคน ครับ เป็นอย่างไรบ้าง เข้ามาในมหาวิทยาลัยวันแรก วันแรกหรือวันที่ 2 ใครเข้าวันที่ 1 ยกมือ เพิ่งเข้าวันแรกหรือ ไอ้มุกเข้ามากี่รอบแล้ว ยกมือ ใครเข้าเป็นวันที่ 2 แล้ว ดอม คนอื่นน่ะ เข้ามาหลายวันแล้วใช่ไหม เขียดกี่วันแล้ว เป็นเดือนแล้ว ก็จะมีแฝดนะ แฝดเพิ่งเข้ามา แล้วก็นิว ใช่ไหม แล้วก็นั่งข้างนิวชื่ออะไรคะ เชอรี่ โอเค ก่อนอื่นเราลืม แม่ลืมแล้ว ชื่อภาษามือ เพราะฉะนั้น ให้เพื่อนหู</w:t>
      </w:r>
    </w:p>
    <w:p>
      <w:pPr>
        <w:pStyle w:val="BodyText"/>
      </w:pPr>
      <w:r>
        <w:t xml:space="preserve">(หนวก)แนะนำตัวเองก่อนนะคะ เด็กหูฯ นะคะ บอกชื่อภาษามือ ตอนนี้คือลืมแล้ว ไม่ค่อยได้เจอกัน คนแรกแฝดเลย ลุกขึ้นด้วย เพื่อนจะได้เห็น เพื่อน ๆ หันกลับไปดู คนแรกเขียดสิ บอกชื่อภาษามือ จิ้ม เขียด นี่คือชื่อเขานิ้วชี้จิ้มที่แก้ม พอดียังไม่ให้เด็กทดลองเปิดระบบนะคะ พอดีพี่อี๊ด… แล้วก็ทำนิ้วเหมือนโอเคค่ะ ออกไปแล้วจีบโอเคน่ะค่ะ เขียน ชื่อภาษามือของเจ้าเขียดน่ะ ดูนะ ดูไว้นะ เวลาเรียกเพื่อน ดอมต้องจำด้วย ถ้าจำไม่ได้ก็ต้องถามเขาอีกรอบ ชื่อภาษามือนะคะ เพราะเราจะมีทั้งหูหนวกกับหูดีเรียนรวมกัน เพราะฉะนั้น หูดีจะต้องจำชื่อเพื่อนหูหนวกให้ได้ แล้วเดี๋ยเพื่อนภาษามือชื่อภาษามือให้ตัวเองด้วย เราไว้ด้วย คนต่อไปแฝด แฝด แฝดชื่อภาษามือ แฝดก็คือลูบที่คิ้ว 2 นิ้ว แล้วก็ลูบคิ้วนะคะ คนต่อไปโยโกะชื่อภาษามือโยโกะน่ะ โยโกะจำไม่ได้ โยโกะ ต้องเปิด เปิดหน้ากากออก หันหน้าไปให้เพื่อน ๆ ดู ให้เพื่อนหูฯ ดู ไม่ต้องตั้ง ทุกคนยังตั้ง แม่ยังตั้งเลย เอาไว้คุยกันดู ๆ ยืนขึ้น โยโกะยืนขึ้นลูก เอาหน้ากากออกด้วย เพื่อนจะได้เห็นหน้าชัด ๆ ให้ชื่อภาษามือโยโกะว่าอย่างไรดี ไหนแล้ว เดี๋ยว ๆ เอาอันไหน ๆ คนหนึ่งบอกเอาตรงไหม เอาไหม เอานี่นะ จีบอย่างนี้นะคะ</w:t>
      </w:r>
    </w:p>
    <w:p>
      <w:pPr>
        <w:pStyle w:val="BodyText"/>
      </w:pPr>
      <w:r>
        <w:t xml:space="preserve">(ล่าม) สวัสดีค่ะ อาจารย์แม่ ขออนุญาตให้เอากล้องเด็กขึ้นได้ไหมคะอยากเห็นเด็กด้วยค่ะ สะดวกไหมคะ</w:t>
      </w:r>
    </w:p>
    <w:p>
      <w:pPr>
        <w:pStyle w:val="BodyText"/>
      </w:pPr>
      <w:r>
        <w:t xml:space="preserve">(อาจารย์) เดี๋ยวรอแป๊บหนึ่งให้รอเปิดสักเครื่องหนึ่งก่อน ขอบคุณค่ะ อ. แม่</w:t>
      </w:r>
    </w:p>
    <w:p>
      <w:pPr>
        <w:pStyle w:val="BodyText"/>
      </w:pPr>
      <w:r>
        <w:t xml:space="preserve">(อาจารย์สุธิรา) มันจะมี มันต้องเปิด โอเค ตังนั้นล่ะ ปอย เอา กดเบอร์ 1 กดเลือกเบอร์ 1 ไม่ต้องหัน เดี๋ยวให้เพื่อนมาที่กล้อง ทุกคนเดี๋ยวที่เครื่องนี้นะ เลือกไอ้นั่นด้วยสิ เครื่องนี้เปิดไม่ได้ จะได้เปลี่ยนเครื่อง เดี๋ยวนะ เครื่องยังเปิดไม่ได้ เดี๋ยวเปลี่ยนเครื่อง โอเค ๆ ได้แล้วนะคะ เมื่อกี้ เมื่อกี้เราถึงแฝด มา โอเึค แฝดเมื่อกี้บอกชื่อ ชื่อภาษามือของโยโกะ อันนี้หรืออันนี้เปลี่ยนแล้ว เอาอันไหน จิ้ม จิ้มแก้ม โยโกะจำชื่อภาษามือตัวเองนะ จิ้มที่แก้มนะคะ เพื่อนบอกชื่อภาษามือของโยโกะคือเอานิ้วจิ้มที่แก้มนะคะ โอเค ขอบใจพี่แฝด พี่แฝดกลับไปนั่งที่ ต่อไปนิว ๆ นิวมา เพื่อน ๆ ดูดูนะคะ ชื่อภาษามือของนิวคืออะไร โอเค เห็นไหม เห็นไหมคะ คนอื่นเห็นไหม ชื่อภาษามือของนิวนะ ก็คือรูปไก่ โอเคคะ ต่อไปเชอรี่ ๆ มา ต่อไป เชอรี่ เชอรี่นั่ง ขอชื่อภาษามือ ขอเชอรี่ ลูบตรงคอนะ ลูบตรงคอนะคะ ชี้บิว เรียกพายุ พายุก่อนก็ได้ พายุก่อนช่วยกันจำ ตอนนี้จะมีมุกกับบอมจะช่วยแม่จำ ช้า ๆ หน่อย ทำช้า ๆ หน่อยแม่ดูไม่ทัน เปิดเครื่องเดียวก่อน พายุ ผม ๆ เขาชี้ลงนะ เหมือนแฝดนะ ของพายุนะ ลักษณะผมเขาชี้ลง ต่อไปบิว ขอชื่อภาษามือ สวัสดีครับ 2 นิ้วเกาแก้ม โอเค ของบิวอย่างนี้ เดี๋ยวตั้งชื่อให้ดอม ดอมดู ดูหน้าดอม ดอมเปิดหน้ากาก ดูก่อน จะให้ดอมชื่อภาษามือว่าอะไร ชื่อภาษามือเอาอันไหน ๆ หันไปหาเพื่อนก่อนสิ โอเคไหม ไม่เอา เพื่อนบอกไม่เอา เอาอย่างนี้ ดูของบิวนี่ บิวมาทำให้ดู มาทำให้ดู นิวก็ได้ นิวทำให้ดู ดอมนะคะ ดอมคือคนที่อยู่ข้าง ๆ โผล่ให้พี่เขาเห็นหน้าด้วยดอม ชื่อภาษามือนะ นะ จำชื่อตัวเองเด้อ จำได้หรือยัง ใช่ไหม อย่างไร ๆ อย่างไรแน่ เดี๋ยวเอาใหม่สิ ชื่อของดอมน่ะ ยังไง แล้วก็ ใช่ไหม ใช่ไหม นิ้วโป้งอยู่ตรงคางตัวเองใช่ไหม แล้วก็ลูบนิ้วชี้ลามไปหานิ้วโป้งน่ะ ดอมได้แล้วนะคะ ต่อไปมุกเพื่อนตั้งให้แล้วใช่ไหม จำได้ไหม ของมุก ยืนให้เพื่อนเห็น มุกต้องมาให้พี่ล่ามด้วย เพราะเดี๋ยวพี่ล่ามเวลาเรียก อันนี้ มุกเป็นเด็กหูดีนะคะ น้องชื่อมุก เพื่อนตั้งชื่อภาษามือให้ ลากจากหูลงมา คือ มุกเขาไว้ผมยาว เขาจะปล่อยผมยาว ทีนี้ จะมีเพื่อนที่เป็นเด็กตา 2 คนนะคะ คนแรกพี่ตี๋มาก่อน เดี๋ยวดอมพามา ดอมไปพาเพื่อนมา ให้ยืนก่อน ให้หันหน้าไปให้เพื่อนดูก่อน เพื่อหูฯ จะได้ตั้งชื่อให้ ขอชื่อภาษามือให้ตี๋หน่อย เดี๋ยว ๆ ใจเย็น ๆ ดูดี ๆ เขาดูก่อน ให้เขาดูก่อน ว่าจะเอาชื่อไหน ใครนะ ตกลงเราอันไหนนิ้วชี้โอเคนะคะ ดอมทำภาษามือให้พี่เขาดู พี่เขาจะได้รู้ พี่ตี๋มา ทำเองก็ได้ เราหัด เราเองก็ใช้ด้วยก็ได้ชื่อภาษามือเมื่อกี้ นิ้วชี้งอลูก แล้วก็แนบแก้ม ใช่ไหม อย่างนี้นะ ใช่ไหมคะ โอเค ขอบคุณค่ะ ต่อไปจะเป็นโฟร์ พี่โฟ ๆ เดี๋ยวพี่โฟยืนก่อน ให้พี่โฟร์หันหน้าไปหาเพื่อน ชื่อภาษามือ เพื่อน เพื่อน นิ้วชี้ทั้ง 2 มือ จิ้มเข้าไปที่ระหว่างปีกจมูกเราใช่ใช่ไหมนะ โอเคนะ พี่โฟร์ลองมา ทำเอง พี่โฟร์จำได้เก่งมากครับ ค่อย ๆ นั่งนะครับ ค่อย ๆ นั่ง ชื่อภาษามือของโฟร์คือ… ถูกต้อง ใช่ ๆ เอานิ้วเข้าที่จมูกนะ ครบแล้วนะ สมาชิกเรา คือ ยังมาไม่ทัน เจ้าอุ้มบ่ อุ้มใช่ไหม อุ้มยังไม่มาใช่ไหม อุ้มหรืออบที่ยังไม่มา อบใช่ไหม ไอ้อุ้มน่ะออกแล้วใช่ไหม โอเค ขาดไป 2 วันนี้ขาดสมาชิก 2 คนใช่ไหม อบกับมิ้น อีกคนหนึ่งนะคะ เด็กตาอีกคนหนึ่ง ชื่อเอ็ม เอ็มก็ยังไม่มา น่าจะกำลังเดินทาง ทีนี้ชื่อภาษามือของแม้ แฝดตั้ง แฝดเป็นคนตั้ง อาจารย์ อาจารย์แม่ จำได้ไหม ไหน การ์ตูนทำให้ดูสิ อาจารย์แม่ ถูกไหม อย่างนี้ก่อนหรือ แล้วก็แล้วก็ อ๋อ นี่ใช่ไหม แล้วก็ เรายังจำไม่ได้ ปกติ คือ ปกติจะแค่แม่เฉย ๆ เริ่มมีคำเพิ่ม แม่ก็งง อาจารย์แม่ คือพี่ ๆ เขาจะเรียกแค่ อ. แม่เฉย ๆ นะคะ</w:t>
      </w:r>
    </w:p>
    <w:p>
      <w:pPr>
        <w:pStyle w:val="BodyText"/>
      </w:pPr>
      <w:r>
        <w:t xml:space="preserve">(พี่การ์ตูน) อ. แม่ จะใช้แค่คำว่า</w:t>
      </w:r>
      <w:r>
        <w:t xml:space="preserve"> </w:t>
      </w:r>
      <w:r>
        <w:t xml:space="preserve">“</w:t>
      </w:r>
      <w:r>
        <w:t xml:space="preserve">แม่</w:t>
      </w:r>
      <w:r>
        <w:t xml:space="preserve">”</w:t>
      </w:r>
      <w:r>
        <w:t xml:space="preserve"> </w:t>
      </w:r>
      <w:r>
        <w:t xml:space="preserve">ใช่ไหมคะ</w:t>
      </w:r>
    </w:p>
    <w:p>
      <w:pPr>
        <w:pStyle w:val="BodyText"/>
      </w:pPr>
      <w:r>
        <w:t xml:space="preserve">(อาจารย์สุธิรา) แต่น้องเขาน่ะ เขาจะเรียก</w:t>
      </w:r>
      <w:r>
        <w:t xml:space="preserve"> </w:t>
      </w:r>
      <w:r>
        <w:t xml:space="preserve">“</w:t>
      </w:r>
      <w:r>
        <w:t xml:space="preserve">อาจารย์แม่</w:t>
      </w:r>
      <w:r>
        <w:t xml:space="preserve">”</w:t>
      </w:r>
      <w:r>
        <w:t xml:space="preserve"> </w:t>
      </w:r>
      <w:r>
        <w:t xml:space="preserve">เขาเพิ่มคำว่า</w:t>
      </w:r>
      <w:r>
        <w:t xml:space="preserve"> </w:t>
      </w:r>
      <w:r>
        <w:t xml:space="preserve">“</w:t>
      </w:r>
      <w:r>
        <w:t xml:space="preserve">อาจารย์</w:t>
      </w:r>
      <w:r>
        <w:t xml:space="preserve">”</w:t>
      </w:r>
      <w:r>
        <w:t xml:space="preserve"> </w:t>
      </w:r>
      <w:r>
        <w:t xml:space="preserve">มาให้</w:t>
      </w:r>
    </w:p>
    <w:p>
      <w:pPr>
        <w:pStyle w:val="BodyText"/>
      </w:pPr>
      <w:r>
        <w:t xml:space="preserve">(ล่าม) ได้ ๆ ค่ะ ใช้แค่แม่เฉย ๆ ก็ได้ค่ะ ก็ได้ค่ะ ค่ะ</w:t>
      </w:r>
    </w:p>
    <w:p>
      <w:pPr>
        <w:pStyle w:val="BodyText"/>
      </w:pPr>
      <w:r>
        <w:t xml:space="preserve">(อาจารย์สุธิรา) โอเคนะคะ ทีนี้คุณพ่อ คุณพ่อลุก ชื่อภาษามือพ่อน่ะ พ่อลุกขึ้น เขาจะให้ชื่อภาษามือ จำได้หรือเปล่าล่ะ คิ้วนะ ของพ่อ จีบที่คิ้วเหมือนของใครหว่า โอเคนะคะ ทีนี้ พรุ่งนี้เดี๋ยวเรานัดกัน พี่การ์ตูนงง</w:t>
      </w:r>
    </w:p>
    <w:p>
      <w:pPr>
        <w:pStyle w:val="BodyText"/>
      </w:pPr>
      <w:r>
        <w:t xml:space="preserve">(ล่าม) ชื่อภาษามือ อ.พ่อ แบบไหนคะ ตรงคิ้วหรือ… จะทำให้ดู มาทำให้พี่การ์ตูนดู ชื่อภาษามือของพ่อ เดี๋ยวให้แฝดทำให้ดู เดี๋ยวให้แฝดทำให้ดู โอเคนะ โอเคนะ โอเคค่ะ เดี๋ยวนัดกันนะคะ พรุ่งนี้ใช่ไหม พรุ่งนี้เราจะมีประชุมเปิดภาคเรียนนะคะ ที่ไหนรู้หรือเปล่า อาคาร 11 เคยไปกันหรือยัง ศูนย์คอมพิวเตอร์ อยู่ทางฝั่งโน่น โรงอาหารทานตะวัน 8 ใช่หรือเปล่า ให้ 10.00 น. ให้เวลา 10.20 น. 20 น. ทุกคนไปเจอกันที่ตึก 11 ตึก 11 นะลูก ใครยังไม่เคยไปตอนนี้มุกรู้ บิว รู้ไหม รู้ใช่ไหม โอเค แฝดล่ะ แฝดรู้หรือเปล่า ตึก 11 เขียดรู้ไหม ไม่รู้หรือ ที่อยู่ข้างโรงอาหารทานตะวันน่ะ มันจะอยู่ข้างโรงอาหารแคนทีนฝั่งทางนู้นน่ะ นึกออกหรือเปล่า เคยไปกินข้าวไหม ฝั่งโน้นน่ะ อยู่ข้างกัน อยู่ฝั่งโน้น อยู่ฝั่งทางโน้น ถามมุกได้ ไม่อย่างนั้น พี่ ๆ เขาจะนัดแล้วก็พาไป ถ้าไม่ชัวร์เดี๋ยวฟังพี่ ๆ นะคะ พี่อุ๋ยกับพี่แป๋มอาจจะไปนัดกัน เดี๋ยวรอดูแล้วพี่อาจจะพาไปนะคะ แต่แม่กับพ่อจะไปรอที่ตึก 11 โอเคไหม พรุ่งนี้ โอเคนะ ถ้าไม่มี… มีใครอยากถามอะไรไหม มานั่งนี่ มานั่งนี่ถ้าอยากถาม ต้องมาให้พี่เขาล่ามให้แม่ฟัง พี่แฝดอยากถาม ถามเลย แฝดอยากถามอะไรครับ มีความรู้สึกมันมืดไหม การ์ตูนเห็นอยู่ใช่ไหม</w:t>
      </w:r>
    </w:p>
    <w:p>
      <w:pPr>
        <w:pStyle w:val="BodyText"/>
      </w:pPr>
      <w:r>
        <w:t xml:space="preserve">(ล่าม) เห็นแบบลาง ๆ ค่ะ อ.แม่ ขออนุญาตเอากล้องลงมาให้เห็นมือได้ไหมคะ ตอนนี้ไม่เห็นมือน้องค่ะ หรือให้น้องยืนนิดหนึ่งได้ไหมคะ</w:t>
      </w:r>
    </w:p>
    <w:p>
      <w:pPr>
        <w:pStyle w:val="BodyText"/>
      </w:pPr>
      <w:r>
        <w:t xml:space="preserve">(ล่าม) ได้แล้วค่ะ แบบนี้ได้แล้วค่ะ แต่ว่าตอนนี้ไม่เห็นมือน่ะค่ะ</w:t>
      </w:r>
    </w:p>
    <w:p>
      <w:pPr>
        <w:pStyle w:val="BodyText"/>
      </w:pPr>
      <w:r>
        <w:t xml:space="preserve">(อาจารย์) แฝดลองถามใหม่ ให้มือน่ะ ให้เห็นมือ ๆ</w:t>
      </w:r>
    </w:p>
    <w:p>
      <w:pPr>
        <w:pStyle w:val="BodyText"/>
      </w:pPr>
      <w:r>
        <w:t xml:space="preserve">(ล่าม) ครับ ในวันพรุ่งนี้ใส่ชุดอะไรคะ</w:t>
      </w:r>
    </w:p>
    <w:p>
      <w:pPr>
        <w:pStyle w:val="BodyText"/>
      </w:pPr>
      <w:r>
        <w:t xml:space="preserve">(อาจารย์) อ๋อ ใส่ชุดอะไร เหมือนวันนี่ล่ะ ใส่ชุดนักศึกษานี่ โอเคไหม</w:t>
      </w:r>
    </w:p>
    <w:p>
      <w:pPr>
        <w:pStyle w:val="BodyText"/>
      </w:pPr>
      <w:r>
        <w:t xml:space="preserve">(ล่าม) โอเคครับ เข้าใจครับ</w:t>
      </w:r>
    </w:p>
    <w:p>
      <w:pPr>
        <w:pStyle w:val="BodyText"/>
      </w:pPr>
      <w:r>
        <w:t xml:space="preserve">(อาจารย์) คนอื่นมีใครจะถามอีกไหม</w:t>
      </w:r>
    </w:p>
    <w:p>
      <w:pPr>
        <w:pStyle w:val="BodyText"/>
      </w:pPr>
      <w:r>
        <w:t xml:space="preserve">(พี่การ์ตูน) สำหรับผมไม่มีแล้วครับ ไม่มีแล้วครับ</w:t>
      </w:r>
    </w:p>
    <w:p>
      <w:pPr>
        <w:pStyle w:val="BodyText"/>
      </w:pPr>
      <w:r>
        <w:t xml:space="preserve">(อาจารย์) ถามไหม</w:t>
      </w:r>
    </w:p>
    <w:p>
      <w:pPr>
        <w:pStyle w:val="BodyText"/>
      </w:pPr>
      <w:r>
        <w:t xml:space="preserve">(ล่าม) ขอบคุณครับ</w:t>
      </w:r>
    </w:p>
    <w:p>
      <w:pPr>
        <w:pStyle w:val="BodyText"/>
      </w:pPr>
      <w:r>
        <w:t xml:space="preserve">(อาจารย์) เชอรี่ถามไหม เชอรี่อยากถามไหม ไม่มี ไม่มีแล้วนะคะ อย่างนั้นเดี๋ยววันนี้ก็เราก็จะพอแค่นี้นะคะ พามาให้เห็นห้อง ห้องนี่คือห้องที่เราจะใช้เรียน โดยเฉพาะ ๆ วิชาเอกนะ ก็คือเราจะใช้คอมในห้องนี้นะคะ เดี๋ยวจะพาทำ Folder ไว้เก็บงานตัวเองจะได้รู้นะคะ เดี๋ยวในสัปดาห์หน้าเราจะเรียนกันจริง ๆ นะคะ แล้วเจอกันสัปดาห์หน้าค่ะ ไม่ใช่ เจอกันวันพรุ่งนี้ พรุ่งนี้จะเจอกันแล้ว เจอกันพรุ่งนี้ ๆ โอเคนะ สวัสดีค่ะ สวัสดีค่ะ ขอบคุณค่ะ</w:t>
      </w:r>
    </w:p>
    <w:p>
      <w:pPr>
        <w:pStyle w:val="BodyText"/>
      </w:pPr>
      <w:r>
        <w:t xml:space="preserve">(ล่าม) ฮัลโหลค่ะ ขอบคุณพี่ล่ามและห้องถอดความด้วยนะคะ ระบบไหลลื่นดีค่ะ</w:t>
      </w:r>
    </w:p>
    <w:p>
      <w:pPr>
        <w:pStyle w:val="BodyText"/>
      </w:pPr>
      <w:r>
        <w:t xml:space="preserve">(พี่การ์ตูน) ขอบคุณค่ะ พี่ ๆ ทางโน่นด้วยนะคะ</w:t>
      </w:r>
    </w:p>
    <w:p>
      <w:pPr>
        <w:pStyle w:val="BodyText"/>
      </w:pPr>
      <w:r>
        <w:t xml:space="preserve">(ล่าม)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การเรียนการสอนทางไกลมหาวิทยาลัยราชภัฏสกลนคร</dc:title>
  <dc:creator/>
  <cp:keywords/>
  <dcterms:created xsi:type="dcterms:W3CDTF">2021-11-30T07:18:35Z</dcterms:created>
  <dcterms:modified xsi:type="dcterms:W3CDTF">2021-11-30T07: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จิกายน 2564 เวลา 13.00 น.</vt:lpwstr>
  </property>
  <property fmtid="{D5CDD505-2E9C-101B-9397-08002B2CF9AE}" pid="3" name="subtitle">
    <vt:lpwstr/>
  </property>
</Properties>
</file>